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1705" w:rsidRDefault="002A29F4" w:rsidP="00665C91">
      <w:pPr>
        <w:spacing w:before="240"/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  <w:r>
        <w:rPr>
          <w:i/>
          <w:noProof/>
          <w:sz w:val="32"/>
          <w:szCs w:val="28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418B5D07" wp14:editId="1A7CA292">
            <wp:simplePos x="0" y="0"/>
            <wp:positionH relativeFrom="column">
              <wp:posOffset>25188</wp:posOffset>
            </wp:positionH>
            <wp:positionV relativeFrom="paragraph">
              <wp:posOffset>25400</wp:posOffset>
            </wp:positionV>
            <wp:extent cx="897255" cy="894715"/>
            <wp:effectExtent l="0" t="0" r="0" b="0"/>
            <wp:wrapThrough wrapText="bothSides">
              <wp:wrapPolygon edited="0">
                <wp:start x="9172" y="0"/>
                <wp:lineTo x="5962" y="1380"/>
                <wp:lineTo x="459" y="5979"/>
                <wp:lineTo x="459" y="8278"/>
                <wp:lineTo x="1376" y="15637"/>
                <wp:lineTo x="7338" y="20696"/>
                <wp:lineTo x="13758" y="20696"/>
                <wp:lineTo x="19720" y="15637"/>
                <wp:lineTo x="20637" y="5979"/>
                <wp:lineTo x="15134" y="1380"/>
                <wp:lineTo x="11924" y="0"/>
                <wp:lineTo x="9172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w Resolution Emble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255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36"/>
          <w:szCs w:val="36"/>
        </w:rPr>
        <w:t>9</w:t>
      </w:r>
      <w:r w:rsidR="00951705" w:rsidRPr="00665C91">
        <w:rPr>
          <w:rFonts w:ascii="Times New Roman" w:hAnsi="Times New Roman" w:cs="Times New Roman"/>
          <w:b/>
          <w:sz w:val="36"/>
          <w:szCs w:val="36"/>
          <w:vertAlign w:val="superscript"/>
        </w:rPr>
        <w:t>th</w:t>
      </w:r>
      <w:r w:rsidR="00951705" w:rsidRPr="00665C91">
        <w:rPr>
          <w:rFonts w:ascii="Times New Roman" w:hAnsi="Times New Roman" w:cs="Times New Roman"/>
          <w:b/>
          <w:sz w:val="36"/>
          <w:szCs w:val="36"/>
        </w:rPr>
        <w:t xml:space="preserve"> National Power </w:t>
      </w:r>
      <w:r>
        <w:rPr>
          <w:rFonts w:ascii="Times New Roman" w:hAnsi="Times New Roman" w:cs="Times New Roman"/>
          <w:b/>
          <w:sz w:val="36"/>
          <w:szCs w:val="36"/>
        </w:rPr>
        <w:t>Electronics</w:t>
      </w:r>
      <w:r w:rsidR="00951705" w:rsidRPr="00665C91">
        <w:rPr>
          <w:rFonts w:ascii="Times New Roman" w:hAnsi="Times New Roman" w:cs="Times New Roman"/>
          <w:b/>
          <w:sz w:val="36"/>
          <w:szCs w:val="36"/>
        </w:rPr>
        <w:t xml:space="preserve"> Conference NP</w:t>
      </w:r>
      <w:r>
        <w:rPr>
          <w:rFonts w:ascii="Times New Roman" w:hAnsi="Times New Roman" w:cs="Times New Roman"/>
          <w:b/>
          <w:sz w:val="36"/>
          <w:szCs w:val="36"/>
        </w:rPr>
        <w:t>E</w:t>
      </w:r>
      <w:r w:rsidR="00951705" w:rsidRPr="00665C91">
        <w:rPr>
          <w:rFonts w:ascii="Times New Roman" w:hAnsi="Times New Roman" w:cs="Times New Roman"/>
          <w:b/>
          <w:sz w:val="36"/>
          <w:szCs w:val="36"/>
        </w:rPr>
        <w:t>C-201</w:t>
      </w:r>
      <w:r>
        <w:rPr>
          <w:rFonts w:ascii="Times New Roman" w:hAnsi="Times New Roman" w:cs="Times New Roman"/>
          <w:b/>
          <w:sz w:val="36"/>
          <w:szCs w:val="36"/>
        </w:rPr>
        <w:t>9</w:t>
      </w:r>
    </w:p>
    <w:p w:rsidR="00EF1C76" w:rsidRDefault="00EF1C76" w:rsidP="0064792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702D41" w:rsidRPr="00951705" w:rsidRDefault="00257232" w:rsidP="0064792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Registration Fee</w:t>
      </w:r>
      <w:r w:rsidR="00702D41" w:rsidRPr="00951705">
        <w:rPr>
          <w:rFonts w:ascii="Times New Roman" w:hAnsi="Times New Roman" w:cs="Times New Roman"/>
          <w:b/>
          <w:sz w:val="28"/>
          <w:szCs w:val="28"/>
          <w:u w:val="single"/>
        </w:rPr>
        <w:t xml:space="preserve"> Payment </w:t>
      </w:r>
      <w:r w:rsidR="00647921" w:rsidRPr="00951705">
        <w:rPr>
          <w:rFonts w:ascii="Times New Roman" w:hAnsi="Times New Roman" w:cs="Times New Roman"/>
          <w:b/>
          <w:sz w:val="28"/>
          <w:szCs w:val="28"/>
          <w:u w:val="single"/>
        </w:rPr>
        <w:t>Details for Foreign Delegates</w:t>
      </w:r>
    </w:p>
    <w:p w:rsidR="00702D41" w:rsidRDefault="00702D4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Name of the Delegate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Address for communication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Email Id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Type of Registration (</w:t>
            </w:r>
            <w:r w:rsidRPr="00A378C0">
              <w:rPr>
                <w:rFonts w:ascii="Times New Roman" w:hAnsi="Times New Roman" w:cs="Times New Roman"/>
                <w:i/>
                <w:sz w:val="24"/>
                <w:szCs w:val="24"/>
              </w:rPr>
              <w:t>Student/Faculty/Industry/Listen</w:t>
            </w: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er)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973859" w:rsidRDefault="00A87139" w:rsidP="00973859">
            <w:pPr>
              <w:spacing w:before="6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A378C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 xml:space="preserve">IEEE Membership Details </w:t>
            </w:r>
          </w:p>
          <w:p w:rsidR="00A87139" w:rsidRPr="00A378C0" w:rsidRDefault="00A87139" w:rsidP="00973859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(</w:t>
            </w:r>
            <w:r w:rsidRPr="00A378C0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  <w:shd w:val="clear" w:color="auto" w:fill="FFFFFF"/>
              </w:rPr>
              <w:t>IEEE Member/Non-IEEE Member</w:t>
            </w:r>
            <w:r w:rsidRPr="00A378C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)</w:t>
            </w:r>
            <w:r w:rsidR="00D01C12" w:rsidRPr="00D01C1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IEEE Membership Number</w:t>
            </w:r>
            <w:r w:rsidR="00973859">
              <w:rPr>
                <w:rFonts w:ascii="Times New Roman" w:hAnsi="Times New Roman" w:cs="Times New Roman"/>
                <w:sz w:val="24"/>
                <w:szCs w:val="24"/>
              </w:rPr>
              <w:t xml:space="preserve"> (if any)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Early Bird Registration (</w:t>
            </w:r>
            <w:r w:rsidR="00647921" w:rsidRPr="00A378C0">
              <w:rPr>
                <w:rFonts w:ascii="Times New Roman" w:hAnsi="Times New Roman" w:cs="Times New Roman"/>
                <w:i/>
                <w:sz w:val="24"/>
                <w:szCs w:val="24"/>
              </w:rPr>
              <w:t>Yes</w:t>
            </w:r>
            <w:r w:rsidRPr="00A378C0">
              <w:rPr>
                <w:rFonts w:ascii="Times New Roman" w:hAnsi="Times New Roman" w:cs="Times New Roman"/>
                <w:i/>
                <w:sz w:val="24"/>
                <w:szCs w:val="24"/>
              </w:rPr>
              <w:t>/</w:t>
            </w:r>
            <w:r w:rsidR="00647921" w:rsidRPr="00A378C0"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="00647921" w:rsidRPr="00A378C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Paper Id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87139" w:rsidRPr="00702D41" w:rsidTr="00973859">
        <w:tc>
          <w:tcPr>
            <w:tcW w:w="4106" w:type="dxa"/>
          </w:tcPr>
          <w:p w:rsidR="00A87139" w:rsidRPr="00A378C0" w:rsidRDefault="00A87139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378C0">
              <w:rPr>
                <w:rFonts w:ascii="Times New Roman" w:hAnsi="Times New Roman" w:cs="Times New Roman"/>
                <w:sz w:val="24"/>
                <w:szCs w:val="24"/>
              </w:rPr>
              <w:t>Amount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A87139" w:rsidRPr="00702D41" w:rsidRDefault="00A87139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A3BCE" w:rsidRPr="00702D41" w:rsidTr="00973859">
        <w:tc>
          <w:tcPr>
            <w:tcW w:w="4106" w:type="dxa"/>
          </w:tcPr>
          <w:p w:rsidR="009A3BCE" w:rsidRPr="00A378C0" w:rsidRDefault="009A3BCE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action Date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9A3BCE" w:rsidRPr="00702D41" w:rsidRDefault="009A3BCE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A3BCE" w:rsidRPr="00702D41" w:rsidTr="00973859">
        <w:tc>
          <w:tcPr>
            <w:tcW w:w="4106" w:type="dxa"/>
          </w:tcPr>
          <w:p w:rsidR="009A3BCE" w:rsidRDefault="009A3BCE" w:rsidP="00973859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  <w:r w:rsidR="00582F65">
              <w:rPr>
                <w:rFonts w:ascii="Times New Roman" w:hAnsi="Times New Roman" w:cs="Times New Roman"/>
                <w:sz w:val="24"/>
                <w:szCs w:val="24"/>
              </w:rPr>
              <w:t xml:space="preserve">Paym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ansaction Number</w:t>
            </w:r>
            <w:r w:rsidR="00D01C12" w:rsidRPr="00D01C1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4910" w:type="dxa"/>
          </w:tcPr>
          <w:p w:rsidR="009A3BCE" w:rsidRPr="00702D41" w:rsidRDefault="009A3BCE" w:rsidP="00973859">
            <w:pPr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C3656" w:rsidRPr="00702D41" w:rsidTr="00973859">
        <w:tc>
          <w:tcPr>
            <w:tcW w:w="9016" w:type="dxa"/>
            <w:gridSpan w:val="2"/>
          </w:tcPr>
          <w:p w:rsidR="00CA32D6" w:rsidRPr="00CA32D6" w:rsidRDefault="00AC3656" w:rsidP="005E09AC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ascii="Times New Roman" w:hAnsi="Times New Roman" w:cs="Times New Roman"/>
              </w:rPr>
            </w:pPr>
            <w:r w:rsidRPr="00AC3656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>Delegates attending the conference without pape</w:t>
            </w:r>
            <w:r w:rsidR="007001A0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>r</w:t>
            </w:r>
            <w:r w:rsidR="00B070F3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 (listener)</w:t>
            </w:r>
            <w:r w:rsidR="007001A0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 can use 1</w:t>
            </w:r>
            <w:r w:rsidR="002A29F4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>111</w:t>
            </w:r>
            <w:r w:rsidR="007001A0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 as the p</w:t>
            </w:r>
            <w:r w:rsidRPr="00AC3656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aper </w:t>
            </w:r>
            <w:r w:rsidR="007001A0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>i</w:t>
            </w:r>
            <w:r w:rsidRPr="00AC3656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d. </w:t>
            </w:r>
          </w:p>
          <w:p w:rsidR="00AC3656" w:rsidRPr="005E09AC" w:rsidRDefault="007001A0" w:rsidP="005E09AC">
            <w:pPr>
              <w:pStyle w:val="ListParagraph"/>
              <w:numPr>
                <w:ilvl w:val="0"/>
                <w:numId w:val="1"/>
              </w:numPr>
              <w:spacing w:before="120" w:after="120"/>
              <w:contextualSpacing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Please send this </w:t>
            </w:r>
            <w:r w:rsidR="00CA32D6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>filled</w:t>
            </w:r>
            <w:r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 in</w:t>
            </w:r>
            <w:r w:rsidR="00CA32D6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 document </w:t>
            </w:r>
            <w:r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along with the payment receipt </w:t>
            </w:r>
            <w:r w:rsidR="00CA32D6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>to</w:t>
            </w:r>
            <w:r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 </w:t>
            </w:r>
            <w:hyperlink r:id="rId6" w:history="1">
              <w:r w:rsidR="002A29F4" w:rsidRPr="00B57E26">
                <w:rPr>
                  <w:rStyle w:val="Hyperlink"/>
                  <w:rFonts w:ascii="Times New Roman" w:hAnsi="Times New Roman" w:cs="Times New Roman"/>
                  <w:bCs/>
                  <w:i/>
                  <w:iCs/>
                  <w:shd w:val="clear" w:color="auto" w:fill="FFFFFF"/>
                </w:rPr>
                <w:t>paynpec@gmail.com</w:t>
              </w:r>
            </w:hyperlink>
            <w:r w:rsidR="00CA32D6">
              <w:rPr>
                <w:rFonts w:ascii="Times New Roman" w:hAnsi="Times New Roman" w:cs="Times New Roman"/>
                <w:bCs/>
                <w:i/>
                <w:iCs/>
                <w:color w:val="000000"/>
                <w:shd w:val="clear" w:color="auto" w:fill="FFFFFF"/>
              </w:rPr>
              <w:t xml:space="preserve"> to confirm the registration.</w:t>
            </w:r>
          </w:p>
          <w:p w:rsidR="005E09AC" w:rsidRPr="005E09AC" w:rsidRDefault="005E09AC" w:rsidP="005E09AC">
            <w:pPr>
              <w:numPr>
                <w:ilvl w:val="0"/>
                <w:numId w:val="1"/>
              </w:numPr>
              <w:spacing w:after="120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5E09AC">
              <w:rPr>
                <w:rFonts w:ascii="Times New Roman" w:eastAsia="Times New Roman" w:hAnsi="Times New Roman" w:cs="Times New Roman"/>
                <w:i/>
                <w:color w:val="000000"/>
              </w:rPr>
              <w:t>Mandatory fields are marked with an asterisk (*)</w:t>
            </w:r>
          </w:p>
        </w:tc>
      </w:tr>
    </w:tbl>
    <w:p w:rsidR="00A87139" w:rsidRDefault="00A87139"/>
    <w:p w:rsidR="00C10095" w:rsidRPr="00C10095" w:rsidRDefault="00C10095">
      <w:pPr>
        <w:rPr>
          <w:rFonts w:ascii="Times New Roman" w:hAnsi="Times New Roman" w:cs="Times New Roman"/>
          <w:b/>
          <w:sz w:val="24"/>
          <w:szCs w:val="24"/>
        </w:rPr>
      </w:pPr>
    </w:p>
    <w:sectPr w:rsidR="00C10095" w:rsidRPr="00C10095" w:rsidSect="00743A70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2237CC"/>
    <w:multiLevelType w:val="multilevel"/>
    <w:tmpl w:val="81E81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BCF1FDB"/>
    <w:multiLevelType w:val="hybridMultilevel"/>
    <w:tmpl w:val="AFD29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NDU3MTAwN7G0NDdV0lEKTi0uzszPAykwrgUAivTmzywAAAA="/>
  </w:docVars>
  <w:rsids>
    <w:rsidRoot w:val="00A87139"/>
    <w:rsid w:val="00257232"/>
    <w:rsid w:val="002A29F4"/>
    <w:rsid w:val="00582F65"/>
    <w:rsid w:val="005E09AC"/>
    <w:rsid w:val="005E35D3"/>
    <w:rsid w:val="0063346E"/>
    <w:rsid w:val="00647921"/>
    <w:rsid w:val="00665C91"/>
    <w:rsid w:val="006B6275"/>
    <w:rsid w:val="007001A0"/>
    <w:rsid w:val="00702D41"/>
    <w:rsid w:val="00743A70"/>
    <w:rsid w:val="00951705"/>
    <w:rsid w:val="00973859"/>
    <w:rsid w:val="009A3BCE"/>
    <w:rsid w:val="009F65C7"/>
    <w:rsid w:val="00A16F62"/>
    <w:rsid w:val="00A378C0"/>
    <w:rsid w:val="00A87139"/>
    <w:rsid w:val="00AC3656"/>
    <w:rsid w:val="00AD2F9C"/>
    <w:rsid w:val="00B070F3"/>
    <w:rsid w:val="00BE5B90"/>
    <w:rsid w:val="00C10095"/>
    <w:rsid w:val="00CA32D6"/>
    <w:rsid w:val="00D01C12"/>
    <w:rsid w:val="00D244B7"/>
    <w:rsid w:val="00E11550"/>
    <w:rsid w:val="00EF1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A64F24-FAEC-4C84-8EC4-8A3C951A3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7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36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32D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A32D6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A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A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55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ynpec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VENKATA KIRTHIGA.M.</cp:lastModifiedBy>
  <cp:revision>2</cp:revision>
  <cp:lastPrinted>2018-09-17T09:27:00Z</cp:lastPrinted>
  <dcterms:created xsi:type="dcterms:W3CDTF">2019-10-18T11:53:00Z</dcterms:created>
  <dcterms:modified xsi:type="dcterms:W3CDTF">2019-10-18T11:53:00Z</dcterms:modified>
</cp:coreProperties>
</file>